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the Position of Mechanical Engineer Intern</w:t>
      </w:r>
    </w:p>
    <w:p>
      <w:pPr>
        <w:pStyle w:val="BodyText"/>
      </w:pPr>
      <w:r>
        <w:t xml:space="preserve">Peru Lima, Peru</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51 XXX 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ima, Peru</w:t>
      </w:r>
    </w:p>
    <w:bookmarkStart w:id="21" w:name="X6dbe103c1d5bb9302ca74a5c0bea9a64f7c0bef"/>
    <w:p>
      <w:pPr>
        <w:pStyle w:val="Heading2"/>
      </w:pPr>
      <w:r>
        <w:t xml:space="preserve">Subject: Application for Mechanical Engineer Internship Position in Peru Lima</w:t>
      </w:r>
    </w:p>
    <w:bookmarkEnd w:id="21"/>
    <w:p>
      <w:pPr>
        <w:pStyle w:val="FirstParagraph"/>
      </w:pPr>
      <w:r>
        <w:t xml:space="preserve">Dear Hiring Manager,</w:t>
      </w:r>
    </w:p>
    <w:p>
      <w:pPr>
        <w:pStyle w:val="BodyText"/>
      </w:pPr>
      <w:r>
        <w:t xml:space="preserve">It is with immense enthusiasm that I submit my Internship Application Letter for the Mechanical Engineer Intern position at [Company Name], a premier engineering firm renowned for its innovative contributions to infrastructure and industrial development in Peru Lima. As a final-year Mechanical Engineering student at the Universidad Nacional de Ingeniería (UNI) in Lima, I have meticulously aligned my academic pursuits with the technical demands of sustainable engineering solutions that define modern industry in Peru's rapidly evolving economic landscape. My commitment to excellence, combined with hands-on experience in CAD modeling and fluid dynamics analysis, positions me to make immediate contributions to your team while deeply immersing myself in the professional culture of Peru Lima.</w:t>
      </w:r>
    </w:p>
    <w:p>
      <w:pPr>
        <w:pStyle w:val="BodyText"/>
      </w:pPr>
      <w:r>
        <w:t xml:space="preserve">The strategic location of Peru Lima offers unparalleled opportunities for mechanical engineering innovation, particularly in sectors like renewable energy integration, water resource management, and industrial automation – areas where [Company Name] has established industry leadership. I am especially drawn to your recent project at the Chilca Industrial Park, where you implemented advanced thermal systems for textile manufacturing. This initiative exemplifies the kind of forward-thinking engineering I aspire to contribute to during my Internship Application Letter process. Understanding that Lima's unique geography – with its coastal climate, seismic considerations, and growing urban demands – requires context-specific mechanical solutions, I have dedicated significant effort to studying local engineering standards like the Normas Técnicas de la Construcción (NTC) and Peruvian regulations for industrial machinery safety.</w:t>
      </w:r>
    </w:p>
    <w:p>
      <w:pPr>
        <w:pStyle w:val="BodyText"/>
      </w:pPr>
      <w:r>
        <w:t xml:space="preserve">My academic foundation includes a rigorous curriculum centered on thermodynamics, heat transfer, and mechanical design principles. During my coursework at UNI, I developed a prototype for an energy-efficient water pumping system tailored for Lima's coastal aquifer challenges – an experience directly relevant to the infrastructure projects [Company Name] undertakes in the Peruvian capital. Using SolidWorks and ANSYS simulations, I optimized the pump's hydraulic efficiency by 22% while reducing material costs, a project that earned me recognition in UNI's Engineering Design Competition. This technical proficiency is complemented by my fluency in Spanish (native) and English (fluent), enabling seamless collaboration within multicultural teams typical of Lima's dynamic engineering sector.</w:t>
      </w:r>
    </w:p>
    <w:p>
      <w:pPr>
        <w:pStyle w:val="BodyText"/>
      </w:pPr>
      <w:r>
        <w:t xml:space="preserve">What distinguishes me as a candidate for the Mechanical Engineer Intern role is my proactive engagement with Peru Lima's engineering community. I actively participated in the Asociación de Ingenieros Mecánicos del Perú (AIMP) student chapter, where I organized workshops on sustainable manufacturing practices attended by 85+ engineering students. Most significantly, I completed a 6-month technical internship at SiderPeru – Lima's leading steel producer – where I assisted in troubleshooting conveyor systems that experienced frequent failure due to corrosive coastal environments. My analysis of vibration data and subsequent recommendation for upgraded bearing materials reduced downtime by 35% during my tenure. This experience taught me the critical importance of contextual engineering: what works in a temperate climate may fail catastrophically in Lima's humid, salt-laden atmosphere.</w:t>
      </w:r>
    </w:p>
    <w:p>
      <w:pPr>
        <w:pStyle w:val="BodyText"/>
      </w:pPr>
      <w:r>
        <w:t xml:space="preserve">I am particularly impressed by [Company Name]'s commitment to community development through engineering, as evidenced by your partnership with the Ministry of Environment on the "Lima Verde" initiative. This resonates deeply with my personal mission to apply mechanical engineering principles for social impact. During my university's "Engineering for Development" program, I collaborated with local artisans in Comas district to design low-cost water filtration systems using recycled materials – a project that required navigating Peru Lima's complex urban logistics and community dynamics. I understand that effective Mechanical Engineer internships must balance technical rigor with cultural sensitivity, and I have demonstrated this ability through my work in underserved communities across Lima.</w:t>
      </w:r>
    </w:p>
    <w:p>
      <w:pPr>
        <w:pStyle w:val="BodyText"/>
      </w:pPr>
      <w:r>
        <w:t xml:space="preserve">The internship opportunity at [Company Name] represents a pivotal convergence point for my academic preparation and professional aspirations. I am eager to contribute to your team's current projects involving HVAC optimization for Lima's new metropolitan hospital complex and the development of energy recovery systems for industrial waste streams. Having studied Peruvian engineering codes extensively, I recognize that successful implementation requires attention to local factors such as seismic zone classifications (Zone 3 in Lima), coastal corrosion factors, and alignment with Peru's National Energy Strategy 2050. My familiarity with these nuances – gained through academic research on "Mechanical Systems in Coastal Urban Environments" – ensures I can transition smoothly into your workflow without requiring extensive onboarding for regional compliance.</w:t>
      </w:r>
    </w:p>
    <w:p>
      <w:pPr>
        <w:pStyle w:val="BodyText"/>
      </w:pPr>
      <w:r>
        <w:t xml:space="preserve">Beyond technical competencies, I bring an unwavering work ethic and adaptability honed through navigating Lima's complex transportation network to maintain my academic commitments. During my university studies, I balanced a 30-hour/week internship with rigorous coursework while managing household responsibilities – skills that translate directly to the demanding pace of engineering projects in Peru Lima. My resume details additional qualifications including certified training in ISO 9001 quality management systems and proficiency in AutoCAD, MATLAB, and LabVIEW – tools frequently utilized by [Company Name] for industrial automation projects.</w:t>
      </w:r>
    </w:p>
    <w:p>
      <w:pPr>
        <w:pStyle w:val="BodyText"/>
      </w:pPr>
      <w:r>
        <w:t xml:space="preserve">I am deeply committed to contributing to Peru Lima's engineering advancement while growing under the mentorship of your esteemed professionals. The prospect of applying my mechanical engineering knowledge within a company that values both technical excellence and social responsibility in Lima's unique context is truly inspiring. I am confident that my proactive approach, combined with my specialized understanding of Peruvian engineering challenges, will allow me to deliver tangible value from day one during this internship period.</w:t>
      </w:r>
    </w:p>
    <w:p>
      <w:pPr>
        <w:pStyle w:val="BodyText"/>
      </w:pPr>
      <w:r>
        <w:t xml:space="preserve">Thank you for considering my Internship Application Letter for the Mechanical Engineer position. I have attached my resume detailing additional projects and academic achievements, and I welcome the opportunity to discuss how my skills align with [Company Name]'s objectives during an interview at your earliest convenience. I am available to meet in person in Lima or via video conference at your discretion.</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r>
        <w:br/>
      </w:r>
      <w:r>
        <w:t xml:space="preserve">Mechanical Engineering Student</w:t>
      </w:r>
      <w:r>
        <w:br/>
      </w:r>
      <w:r>
        <w:t xml:space="preserve">Universidad Nacional de Ingeniería (UNI)</w:t>
      </w:r>
      <w:r>
        <w:br/>
      </w:r>
      <w:r>
        <w:t xml:space="preserve">Lima, Peru</w:t>
      </w:r>
    </w:p>
    <w:p>
      <w:pPr>
        <w:pStyle w:val="BodyText"/>
      </w:pPr>
      <w:r>
        <w:t xml:space="preserve">This Internship Application Letter represents my formal expression of interest in contributing to [Company Name]'s engineering mission within the vibrant professional ecosystem of Peru Lima. All technical references align with Peruvian engineering standards and industry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Peru Lima</dc:title>
  <dc:creator/>
  <dc:language>en</dc:language>
  <cp:keywords/>
  <dcterms:created xsi:type="dcterms:W3CDTF">2026-04-24T11:30:06Z</dcterms:created>
  <dcterms:modified xsi:type="dcterms:W3CDTF">2026-04-24T11:30:06Z</dcterms:modified>
</cp:coreProperties>
</file>

<file path=docProps/custom.xml><?xml version="1.0" encoding="utf-8"?>
<Properties xmlns="http://schemas.openxmlformats.org/officeDocument/2006/custom-properties" xmlns:vt="http://schemas.openxmlformats.org/officeDocument/2006/docPropsVTypes"/>
</file>